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>lgum campo (</w:t>
            </w:r>
            <w:r w:rsidR="00AA3ED2">
              <w:t>“Nome”, “Telefone”, “E-mail”, “Senha”, “Confirme sua senha”, “CEP”, “Rua”, “Número”, “Bairro”, “Cidade”, “Estado”, “País”</w:t>
            </w:r>
            <w:r w:rsidR="00AA3ED2">
              <w:t xml:space="preserve">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1A3EB94C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uma foto (10MB ou menos) do animal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DB76F13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do animal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6BF46724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</w:t>
            </w:r>
            <w:r w:rsidR="009B7F3D">
              <w:t xml:space="preserve"> </w:t>
            </w:r>
            <w:r w:rsidR="009B7F3D">
              <w:t>do animal no campo “Imagem(s)” do formulário de publicaçã</w:t>
            </w:r>
            <w:r w:rsidR="009B7F3D">
              <w:t>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CF13CC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visualiza a página, abre a seção “Filtros”, </w:t>
            </w:r>
            <w:r w:rsidR="00E8589D">
              <w:t>seleciona os filtros desejados e aciona o botão “Limpar</w:t>
            </w:r>
            <w:r w:rsidR="00E8589D">
              <w:t>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</w:t>
            </w:r>
            <w:r w:rsidR="004C2954">
              <w:t>NPJ</w:t>
            </w:r>
            <w:r w:rsidR="004C2954">
              <w:t>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>preenche o campo “E-mail” ou “C</w:t>
            </w:r>
            <w:r w:rsidR="00FA2A79">
              <w:t>NPJ</w:t>
            </w:r>
            <w:r w:rsidR="00FA2A79">
              <w:t xml:space="preserve">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7B78A62E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5D82EF6" w14:textId="0210C71E" w:rsidR="00A3239D" w:rsidRPr="4169A4E3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</w:t>
            </w:r>
            <w:r w:rsidR="00240910"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</w:t>
            </w:r>
            <w:r w:rsidR="00EF0C2F"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</w:t>
            </w:r>
            <w:r w:rsidR="0050693E">
              <w:t>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</w:t>
            </w:r>
            <w:r w:rsidR="001C79F4">
              <w:t>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1D031442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a ONG adiciona uma foto (10MB ou menos) </w:t>
            </w:r>
            <w:r w:rsidR="009537D6">
              <w:t>do animal no campo “Imagem(s)” do formulário de publicaçã</w:t>
            </w:r>
            <w:r w:rsidR="009537D6">
              <w:t>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27B1378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não adiciona uma foto </w:t>
            </w:r>
            <w:r w:rsidR="009537D6">
              <w:t>do animal no campo “Imagem(s)” do formulário de publicaçã</w:t>
            </w:r>
            <w:r w:rsidR="009537D6">
              <w:t>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22296B36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a ONG adiciona uma foto (mais de 10MB) </w:t>
            </w:r>
            <w:r w:rsidR="00CF0AFF">
              <w:t>do animal no campo “Imagem(s)” do formulário de publicaçã</w:t>
            </w:r>
            <w:r w:rsidR="00CF0AFF">
              <w:t>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7B536F0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</w:t>
            </w:r>
            <w:r w:rsidR="00CF420C">
              <w:t xml:space="preserve"> filtro</w:t>
            </w:r>
            <w:r w:rsidR="002F791E">
              <w:t>s desejados</w:t>
            </w:r>
            <w:r>
              <w:t xml:space="preserve">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3724301B" w:rsidR="00EE4B47" w:rsidRPr="004F21EF" w:rsidRDefault="00EE4B47" w:rsidP="00D1234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</w:t>
            </w:r>
            <w:r w:rsidR="00A46C8E"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</w:t>
            </w:r>
            <w:r w:rsidR="007861DA">
              <w:t>(“Nome”, “E-mail”, “Telefone”, “Senha”, “Confirme sua senha</w:t>
            </w:r>
            <w:r w:rsidR="007861DA">
              <w:t>”</w:t>
            </w:r>
            <w:r w:rsidR="007861DA">
              <w:t>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</w:t>
            </w:r>
            <w:r w:rsidR="000C339A">
              <w:t>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61ED516E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 xml:space="preserve">visualiza a página, abre a seção “Filtros”, </w:t>
            </w:r>
            <w:r w:rsidR="00164BFF">
              <w:t>seleciona os filtros desejados e aciona o botão “Limpar</w:t>
            </w:r>
            <w:r w:rsidR="00164BFF">
              <w:t>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18F7DAD8" w:rsidR="00355299" w:rsidRDefault="003B0301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9351E1" wp14:editId="75890430">
                  <wp:extent cx="6317163" cy="4175760"/>
                  <wp:effectExtent l="0" t="0" r="7620" b="0"/>
                  <wp:docPr id="31231004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31004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0313" cy="4204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FD6A124" w:rsidR="00355299" w:rsidRDefault="0072170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F0B7F3" wp14:editId="2C3AC8F5">
                  <wp:extent cx="6156547" cy="7482840"/>
                  <wp:effectExtent l="0" t="0" r="0" b="3810"/>
                  <wp:docPr id="1611570135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1570135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808" cy="750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3891EE4C">
                  <wp:extent cx="5162676" cy="5248275"/>
                  <wp:effectExtent l="0" t="0" r="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3475" cy="5259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C7786C" w:rsidR="004A6596" w:rsidRDefault="003B1ACE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4639F6C" wp14:editId="2BDDCC05">
                  <wp:extent cx="5184849" cy="6334125"/>
                  <wp:effectExtent l="0" t="0" r="0" b="0"/>
                  <wp:docPr id="57628992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289920" name="Imagem 12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3712" cy="6344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4046"/>
    <w:rsid w:val="000E514A"/>
    <w:rsid w:val="000E5224"/>
    <w:rsid w:val="000E76DC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4E1B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4</TotalTime>
  <Pages>31</Pages>
  <Words>5966</Words>
  <Characters>32220</Characters>
  <Application>Microsoft Office Word</Application>
  <DocSecurity>0</DocSecurity>
  <Lines>268</Lines>
  <Paragraphs>76</Paragraphs>
  <ScaleCrop>false</ScaleCrop>
  <Company/>
  <LinksUpToDate>false</LinksUpToDate>
  <CharactersWithSpaces>38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298</cp:revision>
  <cp:lastPrinted>2025-02-28T19:43:00Z</cp:lastPrinted>
  <dcterms:created xsi:type="dcterms:W3CDTF">2024-02-15T23:12:00Z</dcterms:created>
  <dcterms:modified xsi:type="dcterms:W3CDTF">2025-05-16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